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4A31B7" w14:textId="77777777" w:rsidR="0068641A" w:rsidRPr="0068641A" w:rsidRDefault="0068641A" w:rsidP="0068641A">
      <w:pPr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bookmarkStart w:id="0" w:name="_GoBack"/>
      <w:bookmarkEnd w:id="0"/>
      <w:r w:rsidRPr="0068641A"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Comment:</w:t>
      </w:r>
    </w:p>
    <w:p w14:paraId="05620550" w14:textId="77777777" w:rsidR="0068641A" w:rsidRPr="0068641A" w:rsidRDefault="0068641A" w:rsidP="0068641A">
      <w:pPr>
        <w:rPr>
          <w:rFonts w:ascii="Arial" w:eastAsia="Calibri" w:hAnsi="Arial" w:cs="Arial"/>
          <w:kern w:val="0"/>
          <w:sz w:val="20"/>
          <w:szCs w:val="20"/>
          <w:lang w:val="en-IN"/>
          <w14:ligatures w14:val="none"/>
        </w:rPr>
      </w:pPr>
      <w:r w:rsidRPr="0068641A">
        <w:rPr>
          <w:rFonts w:ascii="Arial" w:eastAsia="Calibri" w:hAnsi="Arial" w:cs="Arial"/>
          <w:kern w:val="0"/>
          <w:sz w:val="20"/>
          <w:szCs w:val="20"/>
          <w:lang w:val="en-IN"/>
          <w14:ligatures w14:val="none"/>
        </w:rPr>
        <w:t>Accepted for publication</w:t>
      </w:r>
    </w:p>
    <w:p w14:paraId="1C727AA6" w14:textId="77777777" w:rsidR="0068641A" w:rsidRPr="0068641A" w:rsidRDefault="0068641A" w:rsidP="0068641A">
      <w:pPr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</w:pPr>
      <w:r w:rsidRPr="0068641A">
        <w:rPr>
          <w:rFonts w:ascii="Arial" w:eastAsia="Calibri" w:hAnsi="Arial" w:cs="Arial"/>
          <w:b/>
          <w:kern w:val="0"/>
          <w:sz w:val="20"/>
          <w:szCs w:val="20"/>
          <w:u w:val="single"/>
          <w:lang w:val="en-IN"/>
          <w14:ligatures w14:val="none"/>
        </w:rPr>
        <w:t>Editor’s Details:</w:t>
      </w:r>
    </w:p>
    <w:p w14:paraId="5E637BE9" w14:textId="0FF034F1" w:rsidR="00B17BEB" w:rsidRDefault="0068641A">
      <w:r w:rsidRPr="0068641A">
        <w:rPr>
          <w:rFonts w:ascii="Arial" w:eastAsia="Calibri" w:hAnsi="Arial" w:cs="Arial"/>
          <w:bCs/>
          <w:kern w:val="0"/>
          <w:sz w:val="20"/>
          <w:szCs w:val="20"/>
          <w:lang w:val="en-IN"/>
          <w14:ligatures w14:val="none"/>
        </w:rPr>
        <w:t>Prof. Syed A. A. Rizvi, Larkin University, USA</w:t>
      </w:r>
    </w:p>
    <w:sectPr w:rsidR="00B17B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AwNzK2sLQ0NzcyM7ZU0lEKTi0uzszPAykwqgUAnxH9viwAAAA="/>
  </w:docVars>
  <w:rsids>
    <w:rsidRoot w:val="009567DC"/>
    <w:rsid w:val="004222B7"/>
    <w:rsid w:val="0068641A"/>
    <w:rsid w:val="0068680B"/>
    <w:rsid w:val="006D2BDD"/>
    <w:rsid w:val="008F4F2B"/>
    <w:rsid w:val="009567DC"/>
    <w:rsid w:val="00B17BEB"/>
    <w:rsid w:val="00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CB522"/>
  <w15:chartTrackingRefBased/>
  <w15:docId w15:val="{176047D8-85FC-4D9F-9388-4E91F395D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53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8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6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36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742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925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02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71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09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44</cp:lastModifiedBy>
  <cp:revision>4</cp:revision>
  <dcterms:created xsi:type="dcterms:W3CDTF">2024-08-23T07:39:00Z</dcterms:created>
  <dcterms:modified xsi:type="dcterms:W3CDTF">2025-11-05T05:30:00Z</dcterms:modified>
</cp:coreProperties>
</file>